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X29dad946279bcaba3c9cd6b6dee1e9b94bfc7a9"/>
    <w:p>
      <w:pPr>
        <w:pStyle w:val="Heading1"/>
      </w:pPr>
      <w:r>
        <w:t xml:space="preserve">Legacy Known Issues and Technical Debt — DentalCare Classic v8.7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cument 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-TDB-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ffective 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9-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view 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6-03-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w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vid Park — Lead Architec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lassif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al — Confidential</w:t>
            </w:r>
          </w:p>
        </w:tc>
      </w:tr>
    </w:tbl>
    <w:bookmarkStart w:id="20" w:name="version-history"/>
    <w:p>
      <w:pPr>
        <w:pStyle w:val="Heading2"/>
      </w:pPr>
      <w:r>
        <w:t xml:space="preserve">Version History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838"/>
        <w:gridCol w:w="1118"/>
        <w:gridCol w:w="1490"/>
        <w:gridCol w:w="447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h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ng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4-01-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vid Par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itial tech debt inventor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4-05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ily Zha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ded severity classificat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4-09-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vid Par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jor update after penetration te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2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mes Orti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rastructure EOL addit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6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vid Par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ration impact assess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9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vid Par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pdated remediation status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0"/>
    <w:bookmarkStart w:id="21" w:name="purpose"/>
    <w:p>
      <w:pPr>
        <w:pStyle w:val="Heading2"/>
      </w:pPr>
      <w:r>
        <w:t xml:space="preserve">1. Purpose</w:t>
      </w:r>
    </w:p>
    <w:p>
      <w:pPr>
        <w:pStyle w:val="FirstParagraph"/>
      </w:pPr>
      <w:r>
        <w:t xml:space="preserve">This document catalogs all known issues, security vulnerabilities, and technical debt items in the DentalCare Classic v8.7 (VB6) system. It serves as a primary justification for the Spring Boot migration and ensures that all known issues are addressed in the new system.</w:t>
      </w:r>
    </w:p>
    <w:p>
      <w:r>
        <w:pict>
          <v:rect style="width:0;height:1.5pt" o:hralign="center" o:hrstd="t" o:hr="t"/>
        </w:pict>
      </w:r>
    </w:p>
    <w:bookmarkEnd w:id="21"/>
    <w:bookmarkStart w:id="22" w:name="critical-security-issues"/>
    <w:p>
      <w:pPr>
        <w:pStyle w:val="Heading2"/>
      </w:pPr>
      <w:r>
        <w:t xml:space="preserve">2. Critical Security Issue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623"/>
        <w:gridCol w:w="1060"/>
        <w:gridCol w:w="2993"/>
        <w:gridCol w:w="374"/>
        <w:gridCol w:w="1496"/>
        <w:gridCol w:w="137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eg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V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PAA Impa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edi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-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hent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sswords stored as unsalted MD5 hash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§164.312(d) viol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ration (BCryp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-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hent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multi-factor authent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§164.312(d) ga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ration (OAuth+MFA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-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je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QL injection in frmPatientSearch (string conca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breach 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ration (JPA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-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je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QL injection in frmSchedule (date filte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breach 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ration (JPA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-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cry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SN stored as plaintext VARCH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§164.312(a)(2)(iv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ration (AES-25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-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cry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l MS Access cache files unencryp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I exposure 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ration (eliminated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-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cess Contr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ared</w:t>
            </w:r>
            <w:r>
              <w:t xml:space="preserve"> </w:t>
            </w:r>
            <w:r>
              <w:t xml:space="preserve">“</w:t>
            </w:r>
            <w:r>
              <w:t xml:space="preserve">front_desk</w:t>
            </w:r>
            <w:r>
              <w:t xml:space="preserve">”</w:t>
            </w:r>
            <w:r>
              <w:t xml:space="preserve"> </w:t>
            </w:r>
            <w:r>
              <w:t xml:space="preserve">account at 2 loc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§164.312(a)(2)(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-migration fi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-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ssion timeout set to 30 min (should be 1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§164.312(a)(2)(ii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ration (15 mi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-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nsp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me internal connections use TLS 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§164.312(e)(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ration (TLS 1.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-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g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field-level PHI access logg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§164.312(b) ga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ration (full audit)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2"/>
    <w:bookmarkStart w:id="23" w:name="data-integrity-issues"/>
    <w:p>
      <w:pPr>
        <w:pStyle w:val="Heading2"/>
      </w:pPr>
      <w:r>
        <w:t xml:space="preserve">3. Data Integrity Issue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586"/>
        <w:gridCol w:w="997"/>
        <w:gridCol w:w="2816"/>
        <w:gridCol w:w="821"/>
        <w:gridCol w:w="1408"/>
        <w:gridCol w:w="129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eg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a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ffected Table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edi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-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anc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ey stored as FLOAT — rounding erro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bl_Ledger, tbl_Pay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ration (NUMERIC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-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t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FK constraint on tbl_Appointments→tbl_Pati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bl_Appoint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ration (FK added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-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t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FK constraint on tbl_Claims→tbl_Pati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bl_Clai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ration (FK added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-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uplica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~3,200 duplicate patient record se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bl_Pati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-migration cleanu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-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Qua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sistent date formats (VARCHAR date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ration (DATE typ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-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Qua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 phone numbers stored as</w:t>
            </w:r>
            <w:r>
              <w:t xml:space="preserve"> </w:t>
            </w:r>
            <w:r>
              <w:t xml:space="preserve">“</w:t>
            </w:r>
            <w:r>
              <w:t xml:space="preserve">N/A</w:t>
            </w:r>
            <w:r>
              <w:t xml:space="preserve">”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“</w:t>
            </w:r>
            <w:r>
              <w:t xml:space="preserve">000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bl_Pati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ration cleanu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-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Qua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xed case in insurance plan nam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bl_InsurancePla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ration normaliz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-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urren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optimistic locking — lost update possi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 tab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ration (</w:t>
            </w:r>
            <w:r>
              <w:t xml:space="preserve">@Version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-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d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created_at/updated_at on most tab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 tab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ration (JPA audi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-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e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rd deletes possible — PHI compliance 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 tab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ration (soft delete)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3"/>
    <w:bookmarkStart w:id="24" w:name="application-issues"/>
    <w:p>
      <w:pPr>
        <w:pStyle w:val="Heading2"/>
      </w:pPr>
      <w:r>
        <w:t xml:space="preserve">4. Application Issue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600"/>
        <w:gridCol w:w="1020"/>
        <w:gridCol w:w="2880"/>
        <w:gridCol w:w="600"/>
        <w:gridCol w:w="150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eg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ver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aro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edi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-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mPerio crashes with &gt; 32 teeth selec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er &lt; 32 teeth at o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ration (new UI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-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mSchedule slow with &gt; 100 appointments/d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 — endure slow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ration (paginatio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-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or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ystal Reports XI fails on Windows 10 22H2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n in compatibility m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ration (Jasper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-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WAIN scanner driver conflicts with Win 10/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 specific driver 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ration (web upload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-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ory leak after ~2 hours in frmChartNo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tart app every 2 hou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ration (new arch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-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urren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wo users editing same patient causes data l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bal coordin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ration (opt. lock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-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form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ient search takes &gt; 5s with wildcar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 specific last 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ration (search index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-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n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nt formatting breaks on non-standard print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 approved print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ration (PDF ge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-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liz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support for non-English characters in nam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 ASCII approxim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ration (UTF-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-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ploy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I installer fails silently on some machi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ual file cop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ration (web-based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-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figu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figuration stored in Windows Regist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ual registry edi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ration (app.ym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-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ror Handl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ic</w:t>
            </w:r>
            <w:r>
              <w:t xml:space="preserve"> </w:t>
            </w:r>
            <w:r>
              <w:t xml:space="preserve">“</w:t>
            </w:r>
            <w:r>
              <w:t xml:space="preserve">Error 13: Type Mismatch</w:t>
            </w:r>
            <w:r>
              <w:t xml:space="preserve">”</w:t>
            </w:r>
            <w:r>
              <w:t xml:space="preserve"> </w:t>
            </w:r>
            <w:r>
              <w:t xml:space="preserve">with no contex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veloper investig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ration (structured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-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k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automated database backup verif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hly manual che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ration (automated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-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-si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te-to-site VPN drops cause data sync iss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onnect and ret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ration (cloud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-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form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ort generation blocks entire appl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n reports after hou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ration (async)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4"/>
    <w:bookmarkStart w:id="25" w:name="infrastructure-issues"/>
    <w:p>
      <w:pPr>
        <w:pStyle w:val="Heading2"/>
      </w:pPr>
      <w:r>
        <w:t xml:space="preserve">5. Infrastructure Issue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660"/>
        <w:gridCol w:w="1122"/>
        <w:gridCol w:w="3168"/>
        <w:gridCol w:w="660"/>
        <w:gridCol w:w="858"/>
        <w:gridCol w:w="145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eg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ver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OL 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edi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F-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ows Server 2012 R2 — extended support end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ti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t 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ration (AWS Linux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F-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b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QL Server 2012 SP4 — extended support end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ti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l 2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ration (PostgreSQ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F-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n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B6 runtime — no further upda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ration (Java 2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F-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or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ystal Reports XI — no longer suppor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ration (Jasper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F-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rdwa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B server hardware approaching 7-year lifecyc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6 (est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ration (cloud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F-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k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TO-6 tape library nearing capac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ration (S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F-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tiGate 60F firmware version beh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pdate schedul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F-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ol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er room HVAC unit showing intermittent iss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air/repla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F-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generator backup — UPS provides ~30 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ration (cloud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F-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cen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QL Server 2012 license — no SA renewal avail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ration (PostgreSQL)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5"/>
    <w:bookmarkStart w:id="28" w:name="technical-debt-summary"/>
    <w:p>
      <w:pPr>
        <w:pStyle w:val="Heading2"/>
      </w:pPr>
      <w:r>
        <w:t xml:space="preserve">6. Technical Debt Summary</w:t>
      </w:r>
    </w:p>
    <w:bookmarkStart w:id="26" w:name="debt-by-category"/>
    <w:p>
      <w:pPr>
        <w:pStyle w:val="Heading3"/>
      </w:pPr>
      <w:r>
        <w:t xml:space="preserve">6.1 Debt by Category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143"/>
        <w:gridCol w:w="931"/>
        <w:gridCol w:w="559"/>
        <w:gridCol w:w="745"/>
        <w:gridCol w:w="559"/>
        <w:gridCol w:w="652"/>
        <w:gridCol w:w="2329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ateg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ti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ediated by Mig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ur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(10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 Integr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(10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l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(10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frastruc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 (8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4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43 (96%)</w:t>
            </w:r>
          </w:p>
        </w:tc>
      </w:tr>
    </w:tbl>
    <w:bookmarkEnd w:id="26"/>
    <w:bookmarkStart w:id="27" w:name="risk-of-maintaining-legacy-system"/>
    <w:p>
      <w:pPr>
        <w:pStyle w:val="Heading3"/>
      </w:pPr>
      <w:r>
        <w:t xml:space="preserve">6.2 Risk of Maintaining Legacy System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4177"/>
        <w:gridCol w:w="1131"/>
        <w:gridCol w:w="957"/>
        <w:gridCol w:w="165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a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nual Cost Est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urity breach due to known vulnerabilit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%/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500K-2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25K-500K (EV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PAA enforcement action due to compliance ga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%/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00K-1.5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5K-225K (EV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ystem failure due to hardware/software E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%/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50K-200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0K-40K (EV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ff productivity loss from workaroun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ngo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85K/year (measured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ability to scale for new clinic loc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ngo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st reven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 estimated annual risk cos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$235K-850K</w:t>
            </w:r>
          </w:p>
        </w:tc>
      </w:tr>
    </w:tbl>
    <w:p>
      <w:pPr>
        <w:pStyle w:val="BlockText"/>
      </w:pPr>
      <w:r>
        <w:rPr>
          <w:bCs/>
          <w:b/>
        </w:rPr>
        <w:t xml:space="preserve">Business Case:</w:t>
      </w:r>
      <w:r>
        <w:t xml:space="preserve"> </w:t>
      </w:r>
      <w:r>
        <w:t xml:space="preserve">The annual risk cost of maintaining the legacy system ($235K-$850K) exceeds the annual infrastructure cost of the new cloud system ($238K), making migration financially justified on risk reduction alone — before considering productivity and capability improvements.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29" w:name="pre-migration-remediation-items"/>
    <w:p>
      <w:pPr>
        <w:pStyle w:val="Heading2"/>
      </w:pPr>
      <w:r>
        <w:t xml:space="preserve">7. Pre-Migration Remediation Items</w:t>
      </w:r>
    </w:p>
    <w:p>
      <w:pPr>
        <w:pStyle w:val="FirstParagraph"/>
      </w:pPr>
      <w:r>
        <w:t xml:space="preserve">These items must be fixed in the legacy system BEFORE migration begins: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792"/>
        <w:gridCol w:w="3880"/>
        <w:gridCol w:w="1029"/>
        <w:gridCol w:w="1029"/>
        <w:gridCol w:w="118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rget 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wn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-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iminate shared</w:t>
            </w:r>
            <w:r>
              <w:t xml:space="preserve"> </w:t>
            </w:r>
            <w:r>
              <w:t xml:space="preserve">“</w:t>
            </w:r>
            <w:r>
              <w:t xml:space="preserve">front_desk</w:t>
            </w:r>
            <w:r>
              <w:t xml:space="preserve">”</w:t>
            </w:r>
            <w:r>
              <w:t xml:space="preserve"> </w:t>
            </w:r>
            <w:r>
              <w:t xml:space="preserve">accou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Progr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10-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hael Ch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-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lve duplicate patient records (~3,200 set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Progr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11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Tea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-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ean up NULL/</w:t>
            </w:r>
            <w:r>
              <w:t xml:space="preserve">“</w:t>
            </w:r>
            <w:r>
              <w:t xml:space="preserve">N/A</w:t>
            </w:r>
            <w:r>
              <w:t xml:space="preserve">”</w:t>
            </w:r>
            <w:r>
              <w:t xml:space="preserve"> </w:t>
            </w:r>
            <w:r>
              <w:t xml:space="preserve">phone number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Star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11-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Tea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-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malize insurance plan nam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Star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11-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lling Tea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-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ort and index all legacy audit log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Progr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10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mes Orti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-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y all patient images accessible on file 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8-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 Operat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-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 all Crystal Reports formulas/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Progr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10-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ily Zha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-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alog all Windows Registry configuration entr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7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mes Ortiz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9"/>
    <w:bookmarkStart w:id="30" w:name="approval"/>
    <w:p>
      <w:pPr>
        <w:pStyle w:val="Heading2"/>
      </w:pPr>
      <w:r>
        <w:t xml:space="preserve">8. Approval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o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ad Archit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vid Par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9-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rector of IT Secur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hael Ch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9-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T Operations Mana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mes Orti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9-01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Cs/>
          <w:i/>
        </w:rPr>
        <w:t xml:space="preserve">This document is reviewed quarterly. Next review: 2026-03-01. Contact: architecture@dentalcarepro.com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3-12T08:20:09Z</dcterms:created>
  <dcterms:modified xsi:type="dcterms:W3CDTF">2026-03-12T08:20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